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0F0C" w14:textId="70CBEBC1" w:rsidR="00E33953" w:rsidRDefault="00BF785A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BF785A">
        <w:rPr>
          <w:rFonts w:ascii="Times New Roman" w:hAnsi="Times New Roman" w:cs="Times New Roman"/>
          <w:sz w:val="40"/>
          <w:szCs w:val="40"/>
          <w:lang w:val="en-US"/>
        </w:rPr>
        <w:t xml:space="preserve">Lab  - </w:t>
      </w:r>
      <w:r w:rsidR="00E33953" w:rsidRPr="00E33953">
        <w:rPr>
          <w:rFonts w:ascii="Times New Roman" w:hAnsi="Times New Roman" w:cs="Times New Roman"/>
          <w:sz w:val="40"/>
          <w:szCs w:val="40"/>
          <w:lang w:val="en-US"/>
        </w:rPr>
        <w:t xml:space="preserve">Brute forcing </w:t>
      </w:r>
      <w:r w:rsidR="00E33953">
        <w:rPr>
          <w:rFonts w:ascii="Times New Roman" w:hAnsi="Times New Roman" w:cs="Times New Roman"/>
          <w:sz w:val="40"/>
          <w:szCs w:val="40"/>
          <w:lang w:val="en-US"/>
        </w:rPr>
        <w:t>WordPress</w:t>
      </w:r>
    </w:p>
    <w:p w14:paraId="30F77B71" w14:textId="2C1BBBCA" w:rsidR="00BF785A" w:rsidRPr="00E33953" w:rsidRDefault="00BF785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b/>
          <w:bCs/>
          <w:sz w:val="28"/>
          <w:szCs w:val="28"/>
          <w:lang w:val="en-US"/>
        </w:rPr>
        <w:t>Overview</w:t>
      </w:r>
    </w:p>
    <w:p w14:paraId="7782E9AE" w14:textId="433825BE" w:rsidR="00E33953" w:rsidRDefault="00E33953" w:rsidP="00BF785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Unlike hacks that focus on vulnerabilities in software, a Brute Force Attack aims 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to be the most straightforward kind of method to gain access to a site: it repeatedly tries usernames and passwords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until it gets in. Often deemed ‘inelegant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,’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they can be very successful when people use passwords like ‘123456’ and usernames like ‘admin.’</w:t>
      </w:r>
    </w:p>
    <w:p w14:paraId="0D69F3D2" w14:textId="727B1935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C03D0">
        <w:rPr>
          <w:rFonts w:ascii="Times New Roman" w:hAnsi="Times New Roman" w:cs="Times New Roman"/>
          <w:b/>
          <w:bCs/>
          <w:sz w:val="28"/>
          <w:szCs w:val="28"/>
        </w:rPr>
        <w:t>Lab Requirements</w:t>
      </w:r>
    </w:p>
    <w:p w14:paraId="34BB8353" w14:textId="77777777" w:rsidR="00BF785A" w:rsidRPr="00527180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Kali Linux</w:t>
      </w:r>
    </w:p>
    <w:p w14:paraId="18A9DE4C" w14:textId="77777777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Metasploitable3-win2k8</w:t>
      </w:r>
      <w:r>
        <w:rPr>
          <w:rFonts w:ascii="Times New Roman" w:hAnsi="Times New Roman" w:cs="Times New Roman"/>
          <w:sz w:val="28"/>
          <w:szCs w:val="28"/>
        </w:rPr>
        <w:t xml:space="preserve"> (password: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47C1C69A" w14:textId="488BE988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irtualBox adapters should be set to Host-only </w:t>
      </w:r>
      <w:r w:rsidR="0044353B">
        <w:rPr>
          <w:rFonts w:ascii="Times New Roman" w:hAnsi="Times New Roman" w:cs="Times New Roman"/>
          <w:sz w:val="28"/>
          <w:szCs w:val="28"/>
        </w:rPr>
        <w:t>adapter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FECD63D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33A2CC" wp14:editId="3DF92DBF">
            <wp:extent cx="4591050" cy="14190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569" cy="1427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C942" w14:textId="77777777" w:rsidR="00BF785A" w:rsidRPr="00530648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Find your </w:t>
      </w:r>
      <w:r>
        <w:rPr>
          <w:rFonts w:ascii="Times New Roman" w:hAnsi="Times New Roman" w:cs="Times New Roman"/>
          <w:b/>
          <w:bCs/>
          <w:sz w:val="28"/>
          <w:szCs w:val="28"/>
        </w:rPr>
        <w:t>target’s</w:t>
      </w: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 IP address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CACE6C9" w14:textId="4479773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Log on to your Win2k8 target machine as </w:t>
      </w:r>
      <w:r w:rsidR="009C51AE">
        <w:rPr>
          <w:rFonts w:ascii="Times New Roman" w:hAnsi="Times New Roman" w:cs="Times New Roman"/>
          <w:sz w:val="28"/>
          <w:szCs w:val="28"/>
        </w:rPr>
        <w:t xml:space="preserve">the user </w:t>
      </w:r>
      <w:r w:rsidR="009C51AE" w:rsidRPr="009C51AE">
        <w:rPr>
          <w:rFonts w:ascii="Times New Roman" w:hAnsi="Times New Roman" w:cs="Times New Roman"/>
          <w:b/>
          <w:bCs/>
          <w:sz w:val="28"/>
          <w:szCs w:val="28"/>
        </w:rPr>
        <w:t>vagrant</w:t>
      </w:r>
      <w:r w:rsidR="009C51A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using the password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 w:rsidRPr="008B707A">
        <w:rPr>
          <w:rFonts w:ascii="Times New Roman" w:hAnsi="Times New Roman" w:cs="Times New Roman"/>
          <w:sz w:val="28"/>
          <w:szCs w:val="28"/>
        </w:rPr>
        <w:t>.</w:t>
      </w:r>
    </w:p>
    <w:p w14:paraId="301E5F99" w14:textId="721E974E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nce you have a desktop, open a command prompt, and at the prompt, type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ipconfig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611862">
        <w:rPr>
          <w:rFonts w:ascii="Times New Roman" w:hAnsi="Times New Roman" w:cs="Times New Roman"/>
          <w:sz w:val="28"/>
          <w:szCs w:val="28"/>
        </w:rPr>
        <w:t>Next, f</w:t>
      </w:r>
      <w:r>
        <w:rPr>
          <w:rFonts w:ascii="Times New Roman" w:hAnsi="Times New Roman" w:cs="Times New Roman"/>
          <w:sz w:val="28"/>
          <w:szCs w:val="28"/>
        </w:rPr>
        <w:t xml:space="preserve">ind the IP address for the local area connection. </w:t>
      </w:r>
    </w:p>
    <w:p w14:paraId="18463B5D" w14:textId="2CEC7E7C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5CD6B9" wp14:editId="53A644FB">
            <wp:extent cx="4314825" cy="14911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609" cy="149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D2634" w14:textId="3EB193EA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Metasploitable3 target</w:t>
      </w:r>
      <w:r w:rsidR="00497789">
        <w:rPr>
          <w:rFonts w:ascii="Times New Roman" w:hAnsi="Times New Roman" w:cs="Times New Roman"/>
          <w:sz w:val="28"/>
          <w:szCs w:val="28"/>
          <w:highlight w:val="yellow"/>
        </w:rPr>
        <w:t>. Yours</w:t>
      </w:r>
      <w:r w:rsidRPr="00995B9D">
        <w:rPr>
          <w:rFonts w:ascii="Times New Roman" w:hAnsi="Times New Roman" w:cs="Times New Roman"/>
          <w:sz w:val="28"/>
          <w:szCs w:val="28"/>
          <w:highlight w:val="yellow"/>
        </w:rPr>
        <w:t xml:space="preserve"> may differ.</w:t>
      </w:r>
      <w:r w:rsidRPr="00995B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601CE6" w14:textId="31CCCAFC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D91E0A">
        <w:rPr>
          <w:rFonts w:ascii="Times New Roman" w:hAnsi="Times New Roman" w:cs="Times New Roman"/>
          <w:sz w:val="28"/>
          <w:szCs w:val="28"/>
        </w:rPr>
        <w:lastRenderedPageBreak/>
        <w:t>You’ll also need the IP address of your Kali machine.</w:t>
      </w:r>
      <w:r w:rsidR="00995B9D">
        <w:rPr>
          <w:rFonts w:ascii="Times New Roman" w:hAnsi="Times New Roman" w:cs="Times New Roman"/>
          <w:sz w:val="28"/>
          <w:szCs w:val="28"/>
        </w:rPr>
        <w:t xml:space="preserve"> Open </w:t>
      </w:r>
      <w:r w:rsidR="00497789">
        <w:rPr>
          <w:rFonts w:ascii="Times New Roman" w:hAnsi="Times New Roman" w:cs="Times New Roman"/>
          <w:sz w:val="28"/>
          <w:szCs w:val="28"/>
        </w:rPr>
        <w:t>a new</w:t>
      </w:r>
      <w:r w:rsidR="00995B9D">
        <w:rPr>
          <w:rFonts w:ascii="Times New Roman" w:hAnsi="Times New Roman" w:cs="Times New Roman"/>
          <w:sz w:val="28"/>
          <w:szCs w:val="28"/>
        </w:rPr>
        <w:t xml:space="preserve"> terminal on your Kali machine. At the prompt and type, </w:t>
      </w:r>
      <w:proofErr w:type="spellStart"/>
      <w:r w:rsidR="00995B9D" w:rsidRPr="00995B9D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 w:rsidR="00995B9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D5A33FD" w14:textId="6891D5F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3DCA3820" w14:textId="2A88FDA1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nd the IP address for your eth0 adapter.</w:t>
      </w:r>
    </w:p>
    <w:p w14:paraId="6476E353" w14:textId="26E8424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36AD8E" wp14:editId="3F44A46A">
            <wp:extent cx="5934075" cy="1790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02A57" w14:textId="6CEF21B1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Kali machine. Yours may differ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41DEB29" w14:textId="76D545F6" w:rsidR="00995B9D" w:rsidRPr="00995B9D" w:rsidRDefault="00995B9D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</w:rPr>
        <w:t>Check for Connectivity</w:t>
      </w:r>
    </w:p>
    <w:p w14:paraId="574193A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992A65">
        <w:rPr>
          <w:rFonts w:ascii="Times New Roman" w:hAnsi="Times New Roman" w:cs="Times New Roman"/>
          <w:sz w:val="28"/>
          <w:szCs w:val="28"/>
        </w:rPr>
        <w:t xml:space="preserve">From your Kali desktop, 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 type, ping &lt;target IP address&gt;. </w:t>
      </w:r>
    </w:p>
    <w:p w14:paraId="09CA16F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B13FDB" wp14:editId="77CE15C8">
            <wp:extent cx="3552825" cy="190167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45" cy="192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F6BB4" w14:textId="384E38BB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can stop the ping by pressing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Ctrl+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keys on your keyboard. If you do not have a positive response, set your VirtualBox adapters to Host-only adapters and try again. </w:t>
      </w:r>
    </w:p>
    <w:p w14:paraId="2BE3287D" w14:textId="5BC16F2D" w:rsidR="00F860D3" w:rsidRPr="00F860D3" w:rsidRDefault="00F860D3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60D3">
        <w:rPr>
          <w:rFonts w:ascii="Times New Roman" w:hAnsi="Times New Roman" w:cs="Times New Roman"/>
          <w:b/>
          <w:bCs/>
          <w:sz w:val="28"/>
          <w:szCs w:val="28"/>
        </w:rPr>
        <w:t>Begin the lab</w:t>
      </w:r>
    </w:p>
    <w:p w14:paraId="2CAADCBA" w14:textId="77777777" w:rsidR="00142679" w:rsidRDefault="00142679" w:rsidP="00142679">
      <w:pPr>
        <w:pStyle w:val="NormalWeb"/>
        <w:shd w:val="clear" w:color="auto" w:fill="FFFFFF"/>
        <w:spacing w:before="0" w:beforeAutospacing="0" w:after="15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n</w:t>
      </w:r>
      <w:r w:rsidRPr="008B707A">
        <w:rPr>
          <w:color w:val="000000"/>
          <w:sz w:val="28"/>
          <w:szCs w:val="28"/>
        </w:rPr>
        <w:t xml:space="preserve"> your Kali desktop, right-click</w:t>
      </w:r>
      <w:r>
        <w:rPr>
          <w:color w:val="000000"/>
          <w:sz w:val="28"/>
          <w:szCs w:val="28"/>
        </w:rPr>
        <w:t xml:space="preserve"> and create a new folder and name that new folder, </w:t>
      </w:r>
      <w:proofErr w:type="spellStart"/>
      <w:r>
        <w:rPr>
          <w:color w:val="000000"/>
          <w:sz w:val="28"/>
          <w:szCs w:val="28"/>
        </w:rPr>
        <w:t>ShellCodes</w:t>
      </w:r>
      <w:proofErr w:type="spellEnd"/>
      <w:r>
        <w:rPr>
          <w:color w:val="000000"/>
          <w:sz w:val="28"/>
          <w:szCs w:val="28"/>
        </w:rPr>
        <w:t>.</w:t>
      </w:r>
    </w:p>
    <w:p w14:paraId="467CFC92" w14:textId="77777777" w:rsidR="00F860D3" w:rsidRDefault="00F860D3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49A567" w14:textId="155285CE" w:rsidR="00FA7951" w:rsidRPr="00FA7951" w:rsidRDefault="00B1455A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Using</w:t>
      </w:r>
      <w:r w:rsidR="00FA7951" w:rsidRPr="00FA7951">
        <w:rPr>
          <w:rFonts w:ascii="Times New Roman" w:hAnsi="Times New Roman" w:cs="Times New Roman"/>
          <w:b/>
          <w:bCs/>
          <w:sz w:val="28"/>
          <w:szCs w:val="28"/>
        </w:rPr>
        <w:t xml:space="preserve"> a Custom Wordlist</w:t>
      </w:r>
    </w:p>
    <w:p w14:paraId="5D59DE82" w14:textId="5ECD3E8C" w:rsidR="006D678D" w:rsidRDefault="00FA7951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first need to create </w:t>
      </w:r>
      <w:r w:rsidR="00B1455A">
        <w:rPr>
          <w:rFonts w:ascii="Times New Roman" w:hAnsi="Times New Roman" w:cs="Times New Roman"/>
          <w:sz w:val="28"/>
          <w:szCs w:val="28"/>
        </w:rPr>
        <w:t xml:space="preserve">or find </w:t>
      </w:r>
      <w:r>
        <w:rPr>
          <w:rFonts w:ascii="Times New Roman" w:hAnsi="Times New Roman" w:cs="Times New Roman"/>
          <w:sz w:val="28"/>
          <w:szCs w:val="28"/>
        </w:rPr>
        <w:t xml:space="preserve">a custom wordlist. </w:t>
      </w:r>
      <w:r w:rsidR="00871C64">
        <w:rPr>
          <w:rFonts w:ascii="Times New Roman" w:hAnsi="Times New Roman" w:cs="Times New Roman"/>
          <w:sz w:val="28"/>
          <w:szCs w:val="28"/>
        </w:rPr>
        <w:t>Some tools</w:t>
      </w:r>
      <w:r w:rsidR="006025E9">
        <w:rPr>
          <w:rFonts w:ascii="Times New Roman" w:hAnsi="Times New Roman" w:cs="Times New Roman"/>
          <w:sz w:val="28"/>
          <w:szCs w:val="28"/>
        </w:rPr>
        <w:t xml:space="preserve"> will crawl a website </w:t>
      </w:r>
      <w:r w:rsidR="00B1455A">
        <w:rPr>
          <w:rFonts w:ascii="Times New Roman" w:hAnsi="Times New Roman" w:cs="Times New Roman"/>
          <w:sz w:val="28"/>
          <w:szCs w:val="28"/>
        </w:rPr>
        <w:t>that can create a custom wordlist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 w:rsidR="00B1455A">
        <w:rPr>
          <w:rFonts w:ascii="Times New Roman" w:hAnsi="Times New Roman" w:cs="Times New Roman"/>
          <w:sz w:val="28"/>
          <w:szCs w:val="28"/>
        </w:rPr>
        <w:t xml:space="preserve"> such as </w:t>
      </w:r>
      <w:hyperlink r:id="rId11" w:history="1">
        <w:proofErr w:type="spellStart"/>
        <w:r w:rsidR="00B1455A" w:rsidRPr="00B1455A">
          <w:rPr>
            <w:rStyle w:val="Hyperlink"/>
            <w:rFonts w:ascii="Times New Roman" w:hAnsi="Times New Roman" w:cs="Times New Roman"/>
            <w:sz w:val="28"/>
            <w:szCs w:val="28"/>
          </w:rPr>
          <w:t>cewl</w:t>
        </w:r>
        <w:proofErr w:type="spellEnd"/>
      </w:hyperlink>
      <w:r w:rsidR="006D678D">
        <w:rPr>
          <w:rFonts w:ascii="Times New Roman" w:hAnsi="Times New Roman" w:cs="Times New Roman"/>
          <w:sz w:val="28"/>
          <w:szCs w:val="28"/>
        </w:rPr>
        <w:t xml:space="preserve">. </w:t>
      </w:r>
      <w:r w:rsidR="006D678D" w:rsidRPr="00B1455A">
        <w:rPr>
          <w:rFonts w:ascii="Times New Roman" w:hAnsi="Times New Roman" w:cs="Times New Roman"/>
          <w:sz w:val="28"/>
          <w:szCs w:val="28"/>
        </w:rPr>
        <w:t xml:space="preserve">We could also use one of the many </w:t>
      </w:r>
      <w:proofErr w:type="gramStart"/>
      <w:r w:rsidR="006D678D" w:rsidRPr="00B1455A">
        <w:rPr>
          <w:rFonts w:ascii="Times New Roman" w:hAnsi="Times New Roman" w:cs="Times New Roman"/>
          <w:sz w:val="28"/>
          <w:szCs w:val="28"/>
        </w:rPr>
        <w:t>wor</w:t>
      </w:r>
      <w:r w:rsidR="006D678D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 w:rsidR="006D678D" w:rsidRPr="00B1455A">
        <w:rPr>
          <w:rFonts w:ascii="Times New Roman" w:hAnsi="Times New Roman" w:cs="Times New Roman"/>
          <w:sz w:val="28"/>
          <w:szCs w:val="28"/>
        </w:rPr>
        <w:t>lists</w:t>
      </w:r>
      <w:r w:rsidR="00871C64">
        <w:rPr>
          <w:rFonts w:ascii="Times New Roman" w:hAnsi="Times New Roman" w:cs="Times New Roman"/>
          <w:sz w:val="28"/>
          <w:szCs w:val="28"/>
        </w:rPr>
        <w:t xml:space="preserve"> available in</w:t>
      </w:r>
      <w:r w:rsidR="006D678D">
        <w:rPr>
          <w:rFonts w:ascii="Times New Roman" w:hAnsi="Times New Roman" w:cs="Times New Roman"/>
          <w:sz w:val="28"/>
          <w:szCs w:val="28"/>
        </w:rPr>
        <w:t xml:space="preserve"> Kali or find a custom wordlist searching the Internet.</w:t>
      </w:r>
    </w:p>
    <w:p w14:paraId="74706D2A" w14:textId="1818DE3E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12BF47" w14:textId="02E57899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see all the wordlists that come preinstalled with Kali, open a </w:t>
      </w:r>
      <w:r w:rsidR="008B5A67">
        <w:rPr>
          <w:rFonts w:ascii="Times New Roman" w:hAnsi="Times New Roman" w:cs="Times New Roman"/>
          <w:sz w:val="28"/>
          <w:szCs w:val="28"/>
        </w:rPr>
        <w:t>terminal,</w:t>
      </w:r>
      <w:r>
        <w:rPr>
          <w:rFonts w:ascii="Times New Roman" w:hAnsi="Times New Roman" w:cs="Times New Roman"/>
          <w:sz w:val="28"/>
          <w:szCs w:val="28"/>
        </w:rPr>
        <w:t xml:space="preserve"> and use the </w:t>
      </w:r>
      <w:r w:rsidRPr="006D678D">
        <w:rPr>
          <w:rFonts w:ascii="Courier New" w:hAnsi="Courier New" w:cs="Courier New"/>
          <w:b/>
          <w:bCs/>
          <w:sz w:val="28"/>
          <w:szCs w:val="28"/>
        </w:rPr>
        <w:t>locate</w:t>
      </w:r>
      <w:r>
        <w:rPr>
          <w:rFonts w:ascii="Times New Roman" w:hAnsi="Times New Roman" w:cs="Times New Roman"/>
          <w:sz w:val="28"/>
          <w:szCs w:val="28"/>
        </w:rPr>
        <w:t xml:space="preserve"> command followed by the word wordlists.</w:t>
      </w:r>
    </w:p>
    <w:p w14:paraId="72DCEFCB" w14:textId="20E83236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DB1803" w14:textId="004204EB" w:rsidR="006D678D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678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C366A3" wp14:editId="0FC4F63E">
            <wp:extent cx="5943600" cy="4398645"/>
            <wp:effectExtent l="0" t="0" r="0" b="190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B2744" w14:textId="0F30C748" w:rsidR="006D678D" w:rsidRPr="00B1455A" w:rsidRDefault="006D678D" w:rsidP="006D678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5B2967" w14:textId="7A2AF4CA" w:rsidR="00FA7951" w:rsidRDefault="00871C64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B1455A">
        <w:rPr>
          <w:rFonts w:ascii="Times New Roman" w:hAnsi="Times New Roman" w:cs="Times New Roman"/>
          <w:sz w:val="28"/>
          <w:szCs w:val="28"/>
        </w:rPr>
        <w:t xml:space="preserve">e can </w:t>
      </w:r>
      <w:r w:rsidR="00FA7951">
        <w:rPr>
          <w:rFonts w:ascii="Times New Roman" w:hAnsi="Times New Roman" w:cs="Times New Roman"/>
          <w:sz w:val="28"/>
          <w:szCs w:val="28"/>
        </w:rPr>
        <w:t xml:space="preserve">use the following usernames and passwords to create a customized wordlist for Metasploitable3. </w:t>
      </w:r>
    </w:p>
    <w:p w14:paraId="4F5004B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estpassword</w:t>
      </w:r>
      <w:proofErr w:type="spellEnd"/>
    </w:p>
    <w:p w14:paraId="4BD2F34B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loginpassword</w:t>
      </w:r>
      <w:proofErr w:type="spellEnd"/>
    </w:p>
    <w:p w14:paraId="76CC7144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omposer</w:t>
      </w:r>
    </w:p>
    <w:p w14:paraId="1C22228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vagrant</w:t>
      </w:r>
    </w:p>
    <w:p w14:paraId="64948E4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redential</w:t>
      </w:r>
    </w:p>
    <w:p w14:paraId="322435A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hello</w:t>
      </w:r>
    </w:p>
    <w:p w14:paraId="322C2AE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world</w:t>
      </w:r>
    </w:p>
    <w:p w14:paraId="6376BFD3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ryme</w:t>
      </w:r>
      <w:proofErr w:type="spellEnd"/>
    </w:p>
    <w:p w14:paraId="5DA9EEAC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2123456789</w:t>
      </w:r>
    </w:p>
    <w:p w14:paraId="5B36215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lastRenderedPageBreak/>
        <w:t>987654321</w:t>
      </w:r>
    </w:p>
    <w:p w14:paraId="46A9CCD0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qwerty</w:t>
      </w:r>
    </w:p>
    <w:p w14:paraId="7B2328F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efghijkl</w:t>
      </w:r>
      <w:proofErr w:type="spellEnd"/>
    </w:p>
    <w:p w14:paraId="0EE79108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</w:t>
      </w:r>
      <w:proofErr w:type="spellEnd"/>
    </w:p>
    <w:p w14:paraId="64B398C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hyperledger</w:t>
      </w:r>
      <w:proofErr w:type="spellEnd"/>
    </w:p>
    <w:p w14:paraId="58F8DEF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network</w:t>
      </w:r>
    </w:p>
    <w:p w14:paraId="5E8E66F2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oolsandhack</w:t>
      </w:r>
      <w:proofErr w:type="spellEnd"/>
    </w:p>
    <w:p w14:paraId="18103B1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admin</w:t>
      </w:r>
    </w:p>
    <w:p w14:paraId="41B8A24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sploit</w:t>
      </w:r>
      <w:proofErr w:type="spellEnd"/>
    </w:p>
    <w:p w14:paraId="63362FF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user</w:t>
      </w:r>
    </w:p>
    <w:p w14:paraId="30DC17F0" w14:textId="0C5811C1" w:rsidR="00FA7951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manager</w:t>
      </w:r>
    </w:p>
    <w:p w14:paraId="068F24EA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C87C680" w14:textId="15138483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ghlight and copy the above</w:t>
      </w:r>
      <w:r w:rsidR="00396433">
        <w:rPr>
          <w:rFonts w:ascii="Times New Roman" w:hAnsi="Times New Roman" w:cs="Times New Roman"/>
          <w:sz w:val="28"/>
          <w:szCs w:val="28"/>
        </w:rPr>
        <w:t xml:space="preserve"> wordli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871C64">
        <w:rPr>
          <w:rFonts w:ascii="Times New Roman" w:hAnsi="Times New Roman" w:cs="Times New Roman"/>
          <w:sz w:val="28"/>
          <w:szCs w:val="28"/>
        </w:rPr>
        <w:t>Then, o</w:t>
      </w:r>
      <w:r>
        <w:rPr>
          <w:rFonts w:ascii="Times New Roman" w:hAnsi="Times New Roman" w:cs="Times New Roman"/>
          <w:sz w:val="28"/>
          <w:szCs w:val="28"/>
        </w:rPr>
        <w:t xml:space="preserve">n your Kali desktop, open your working folder. In the right windowpane, create a new document, and from the next context menu, select </w:t>
      </w:r>
      <w:r w:rsidRPr="00611862">
        <w:rPr>
          <w:rFonts w:ascii="Times New Roman" w:hAnsi="Times New Roman" w:cs="Times New Roman"/>
          <w:b/>
          <w:bCs/>
          <w:sz w:val="28"/>
          <w:szCs w:val="28"/>
        </w:rPr>
        <w:t>Empty fil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FD6FDC2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583819" wp14:editId="236CBF05">
            <wp:extent cx="2076450" cy="196750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518" cy="198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C7A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ve your wordlist a user-friendly name. For example, I called my wordlist metasploitable3. </w:t>
      </w:r>
    </w:p>
    <w:p w14:paraId="4C9E255C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300C1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E8F58A" wp14:editId="0D2076FE">
            <wp:extent cx="2343150" cy="1194105"/>
            <wp:effectExtent l="0" t="0" r="0" b="635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8995" cy="1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C075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ick the Create button. </w:t>
      </w:r>
    </w:p>
    <w:p w14:paraId="6A83B641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side your working folder, find the empty file you just created. Open using mousepad. Copy and paste the Raw data that you copied for the GitHub site. </w:t>
      </w:r>
    </w:p>
    <w:p w14:paraId="59F3C749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181A92B" wp14:editId="5643A79E">
            <wp:extent cx="1847850" cy="2483799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64173" cy="25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11608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ose out the file. When prompted, click Save.  </w:t>
      </w:r>
    </w:p>
    <w:p w14:paraId="0E271AE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823FCC" wp14:editId="2BD6686D">
            <wp:extent cx="4557080" cy="147637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57" cy="14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8F486" w14:textId="28CF6491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 your working folder.</w:t>
      </w:r>
    </w:p>
    <w:p w14:paraId="5B8A1ECC" w14:textId="77777777" w:rsidR="00F860D3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 w:rsidRPr="00BE1FCC">
        <w:rPr>
          <w:noProof/>
          <w:color w:val="4C4F53"/>
          <w:sz w:val="28"/>
          <w:szCs w:val="28"/>
        </w:rPr>
        <w:drawing>
          <wp:inline distT="0" distB="0" distL="0" distR="0" wp14:anchorId="09889050" wp14:editId="57150748">
            <wp:extent cx="2266950" cy="904519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5286" cy="9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559E" w14:textId="77777777" w:rsidR="00F860D3" w:rsidRPr="0028120F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sz w:val="28"/>
          <w:szCs w:val="28"/>
        </w:rPr>
      </w:pPr>
      <w:r w:rsidRPr="0028120F">
        <w:rPr>
          <w:sz w:val="28"/>
          <w:szCs w:val="28"/>
        </w:rPr>
        <w:t xml:space="preserve">Right-click on the new folder, and from the context menu, select Open Terminal Here. </w:t>
      </w:r>
    </w:p>
    <w:p w14:paraId="1AA232F8" w14:textId="279A4716" w:rsidR="00F860D3" w:rsidRPr="00396433" w:rsidRDefault="00F860D3" w:rsidP="0039643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>
        <w:rPr>
          <w:noProof/>
          <w:color w:val="4C4F53"/>
          <w:sz w:val="28"/>
          <w:szCs w:val="28"/>
        </w:rPr>
        <w:drawing>
          <wp:inline distT="0" distB="0" distL="0" distR="0" wp14:anchorId="5CC5342A" wp14:editId="146F1563">
            <wp:extent cx="1447800" cy="1409265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500" cy="141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A6000" w14:textId="77777777" w:rsidR="008B5A67" w:rsidRDefault="008B5A67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BABB29" w14:textId="36E72099" w:rsidR="00142679" w:rsidRDefault="00142679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2679">
        <w:rPr>
          <w:rFonts w:ascii="Times New Roman" w:hAnsi="Times New Roman" w:cs="Times New Roman"/>
          <w:b/>
          <w:bCs/>
          <w:sz w:val="28"/>
          <w:szCs w:val="28"/>
        </w:rPr>
        <w:lastRenderedPageBreak/>
        <w:t>Begin the lab!</w:t>
      </w:r>
    </w:p>
    <w:p w14:paraId="2526515D" w14:textId="4EF7ECCF" w:rsidR="00E33953" w:rsidRDefault="00E33953" w:rsidP="00BF785A">
      <w:pPr>
        <w:rPr>
          <w:rFonts w:ascii="Times New Roman" w:hAnsi="Times New Roman" w:cs="Times New Roman"/>
          <w:sz w:val="28"/>
          <w:szCs w:val="28"/>
        </w:rPr>
      </w:pPr>
      <w:r w:rsidRPr="00E33953">
        <w:rPr>
          <w:rFonts w:ascii="Times New Roman" w:hAnsi="Times New Roman" w:cs="Times New Roman"/>
          <w:sz w:val="28"/>
          <w:szCs w:val="28"/>
        </w:rPr>
        <w:t>From your Kali machine</w:t>
      </w:r>
      <w:r>
        <w:rPr>
          <w:rFonts w:ascii="Times New Roman" w:hAnsi="Times New Roman" w:cs="Times New Roman"/>
          <w:sz w:val="28"/>
          <w:szCs w:val="28"/>
        </w:rPr>
        <w:t>, open a browse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in the address ba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the </w:t>
      </w:r>
      <w:r w:rsidR="006E031E">
        <w:rPr>
          <w:rFonts w:ascii="Times New Roman" w:hAnsi="Times New Roman" w:cs="Times New Roman"/>
          <w:sz w:val="28"/>
          <w:szCs w:val="28"/>
        </w:rPr>
        <w:t xml:space="preserve">IP address of your target machine followed by the port number your Apache 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HTTPd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 service </w:t>
      </w:r>
      <w:r w:rsidR="00611862">
        <w:rPr>
          <w:rFonts w:ascii="Times New Roman" w:hAnsi="Times New Roman" w:cs="Times New Roman"/>
          <w:sz w:val="28"/>
          <w:szCs w:val="28"/>
        </w:rPr>
        <w:t xml:space="preserve">is </w:t>
      </w:r>
      <w:r w:rsidR="006E031E">
        <w:rPr>
          <w:rFonts w:ascii="Times New Roman" w:hAnsi="Times New Roman" w:cs="Times New Roman"/>
          <w:sz w:val="28"/>
          <w:szCs w:val="28"/>
        </w:rPr>
        <w:t>running on (:8585) followed by /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844A0BC" w14:textId="5E566D9F" w:rsidR="00E12D58" w:rsidRDefault="009E2B0C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xample: </w:t>
      </w:r>
      <w:r w:rsidRPr="009E2B0C">
        <w:rPr>
          <w:rFonts w:ascii="Courier New" w:hAnsi="Courier New" w:cs="Courier New"/>
          <w:b/>
          <w:bCs/>
          <w:sz w:val="28"/>
          <w:szCs w:val="28"/>
        </w:rPr>
        <w:t>192.168.56.140:8585/</w:t>
      </w:r>
      <w:proofErr w:type="spellStart"/>
      <w:r w:rsidRPr="009E2B0C">
        <w:rPr>
          <w:rFonts w:ascii="Courier New" w:hAnsi="Courier New" w:cs="Courier New"/>
          <w:b/>
          <w:bCs/>
          <w:sz w:val="28"/>
          <w:szCs w:val="28"/>
        </w:rPr>
        <w:t>wordpress</w:t>
      </w:r>
      <w:proofErr w:type="spellEnd"/>
    </w:p>
    <w:p w14:paraId="10F3A2D1" w14:textId="6602386C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 w:rsidRPr="006E031E">
        <w:rPr>
          <w:rFonts w:ascii="Times New Roman" w:hAnsi="Times New Roman" w:cs="Times New Roman"/>
          <w:sz w:val="28"/>
          <w:szCs w:val="28"/>
        </w:rPr>
        <w:t>This brings up the WordPress</w:t>
      </w:r>
      <w:r>
        <w:rPr>
          <w:rFonts w:ascii="Times New Roman" w:hAnsi="Times New Roman" w:cs="Times New Roman"/>
          <w:sz w:val="28"/>
          <w:szCs w:val="28"/>
        </w:rPr>
        <w:t xml:space="preserve"> home page.</w:t>
      </w:r>
      <w:r w:rsidR="0061186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Under Meta, you will find a link for the login page. </w:t>
      </w:r>
      <w:r w:rsidRPr="006E031E">
        <w:rPr>
          <w:rFonts w:ascii="Times New Roman" w:hAnsi="Times New Roman" w:cs="Times New Roman"/>
          <w:sz w:val="28"/>
          <w:szCs w:val="28"/>
        </w:rPr>
        <w:t>The link to the login page will take you to /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Pr="006E031E">
        <w:rPr>
          <w:rFonts w:ascii="Times New Roman" w:hAnsi="Times New Roman" w:cs="Times New Roman"/>
          <w:sz w:val="28"/>
          <w:szCs w:val="28"/>
        </w:rPr>
        <w:t>/wp-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login.php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4A34716E" w14:textId="0B59FF61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E37E88" wp14:editId="7660277B">
            <wp:extent cx="4505325" cy="275806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371" cy="2781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31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0794C00" w14:textId="3751D363" w:rsidR="009E2B0C" w:rsidRDefault="006025E9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have the username and password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but what if we didn’t? W</w:t>
      </w:r>
      <w:r w:rsidR="009E2B0C">
        <w:rPr>
          <w:rFonts w:ascii="Times New Roman" w:hAnsi="Times New Roman" w:cs="Times New Roman"/>
          <w:sz w:val="28"/>
          <w:szCs w:val="28"/>
        </w:rPr>
        <w:t xml:space="preserve">e </w:t>
      </w:r>
      <w:r w:rsidR="00396433">
        <w:rPr>
          <w:rFonts w:ascii="Times New Roman" w:hAnsi="Times New Roman" w:cs="Times New Roman"/>
          <w:sz w:val="28"/>
          <w:szCs w:val="28"/>
        </w:rPr>
        <w:t xml:space="preserve">could </w:t>
      </w:r>
      <w:r w:rsidR="009E2B0C">
        <w:rPr>
          <w:rFonts w:ascii="Times New Roman" w:hAnsi="Times New Roman" w:cs="Times New Roman"/>
          <w:sz w:val="28"/>
          <w:szCs w:val="28"/>
        </w:rPr>
        <w:t xml:space="preserve">attempt to guess the username and password. We </w:t>
      </w:r>
      <w:r>
        <w:rPr>
          <w:rFonts w:ascii="Times New Roman" w:hAnsi="Times New Roman" w:cs="Times New Roman"/>
          <w:sz w:val="28"/>
          <w:szCs w:val="28"/>
        </w:rPr>
        <w:t>could</w:t>
      </w:r>
      <w:r w:rsidR="00396433">
        <w:rPr>
          <w:rFonts w:ascii="Times New Roman" w:hAnsi="Times New Roman" w:cs="Times New Roman"/>
          <w:sz w:val="28"/>
          <w:szCs w:val="28"/>
        </w:rPr>
        <w:t xml:space="preserve"> </w:t>
      </w:r>
      <w:r w:rsidR="009E2B0C">
        <w:rPr>
          <w:rFonts w:ascii="Times New Roman" w:hAnsi="Times New Roman" w:cs="Times New Roman"/>
          <w:sz w:val="28"/>
          <w:szCs w:val="28"/>
        </w:rPr>
        <w:t>try the default username and password</w:t>
      </w:r>
      <w:r w:rsidR="00396433">
        <w:rPr>
          <w:rFonts w:ascii="Times New Roman" w:hAnsi="Times New Roman" w:cs="Times New Roman"/>
          <w:sz w:val="28"/>
          <w:szCs w:val="28"/>
        </w:rPr>
        <w:t xml:space="preserve"> for WordPress</w:t>
      </w:r>
      <w:r w:rsidR="009E2B0C">
        <w:rPr>
          <w:rFonts w:ascii="Times New Roman" w:hAnsi="Times New Roman" w:cs="Times New Roman"/>
          <w:sz w:val="28"/>
          <w:szCs w:val="28"/>
        </w:rPr>
        <w:t>.</w:t>
      </w:r>
    </w:p>
    <w:p w14:paraId="009E58E5" w14:textId="62A81D4E" w:rsidR="009E2B0C" w:rsidRDefault="009E2B0C" w:rsidP="00BF785A">
      <w:pPr>
        <w:rPr>
          <w:rFonts w:ascii="Times New Roman" w:hAnsi="Times New Roman" w:cs="Times New Roman"/>
          <w:sz w:val="28"/>
          <w:szCs w:val="28"/>
        </w:rPr>
      </w:pPr>
      <w:r w:rsidRPr="009E2B0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955ACC" wp14:editId="12C8F2F1">
            <wp:extent cx="4229690" cy="1619476"/>
            <wp:effectExtent l="0" t="0" r="0" b="0"/>
            <wp:docPr id="3" name="Picture 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290D" w14:textId="2BB09EC9" w:rsidR="00396433" w:rsidRDefault="00396433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guessing and using the default username and password fail, we can try </w:t>
      </w:r>
      <w:r w:rsidR="006025E9">
        <w:rPr>
          <w:rFonts w:ascii="Times New Roman" w:hAnsi="Times New Roman" w:cs="Times New Roman"/>
          <w:sz w:val="28"/>
          <w:szCs w:val="28"/>
        </w:rPr>
        <w:t>several</w:t>
      </w:r>
      <w:r>
        <w:rPr>
          <w:rFonts w:ascii="Times New Roman" w:hAnsi="Times New Roman" w:cs="Times New Roman"/>
          <w:sz w:val="28"/>
          <w:szCs w:val="28"/>
        </w:rPr>
        <w:t xml:space="preserve"> methods to brute force the username and password</w:t>
      </w:r>
      <w:r w:rsidR="006025E9">
        <w:rPr>
          <w:rFonts w:ascii="Times New Roman" w:hAnsi="Times New Roman" w:cs="Times New Roman"/>
          <w:sz w:val="28"/>
          <w:szCs w:val="28"/>
        </w:rPr>
        <w:t xml:space="preserve"> using our custom word list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3A28271" w14:textId="61174777" w:rsidR="0022309A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38DF04C" wp14:editId="67486D85">
            <wp:extent cx="4505325" cy="3423747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744" cy="347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8C93" w14:textId="77777777" w:rsidR="00396433" w:rsidRDefault="00396433" w:rsidP="00BF785A">
      <w:pPr>
        <w:rPr>
          <w:rFonts w:ascii="Times New Roman" w:hAnsi="Times New Roman" w:cs="Times New Roman"/>
          <w:sz w:val="28"/>
          <w:szCs w:val="28"/>
        </w:rPr>
      </w:pPr>
    </w:p>
    <w:p w14:paraId="09C0722C" w14:textId="67ED4351" w:rsidR="00722F04" w:rsidRPr="00384D4C" w:rsidRDefault="00384D4C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22F04">
        <w:rPr>
          <w:rFonts w:ascii="Times New Roman" w:hAnsi="Times New Roman" w:cs="Times New Roman"/>
          <w:b/>
          <w:bCs/>
          <w:sz w:val="28"/>
          <w:szCs w:val="28"/>
        </w:rPr>
        <w:t>Brute forcing Word</w:t>
      </w:r>
      <w:r w:rsidR="00611862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722F04">
        <w:rPr>
          <w:rFonts w:ascii="Times New Roman" w:hAnsi="Times New Roman" w:cs="Times New Roman"/>
          <w:b/>
          <w:bCs/>
          <w:sz w:val="28"/>
          <w:szCs w:val="28"/>
        </w:rPr>
        <w:t>ress using Nmap</w:t>
      </w:r>
      <w:r w:rsidR="00722F0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68DDF21" w14:textId="68F6F11D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your Kali desktop, right-click on your working folder, and from the context menu, select Open terminal here. </w:t>
      </w:r>
    </w:p>
    <w:p w14:paraId="648CCE0F" w14:textId="3D5ED308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E16ABB" wp14:editId="496BF0A4">
            <wp:extent cx="1895475" cy="228789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4955" cy="229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273D" w14:textId="143C5FE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</w:t>
      </w:r>
      <w:proofErr w:type="spellStart"/>
      <w:r w:rsidRPr="00384D4C">
        <w:rPr>
          <w:rFonts w:ascii="Courier New" w:hAnsi="Courier New" w:cs="Courier New"/>
          <w:b/>
          <w:bCs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448439EC" w14:textId="315EE2D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36E9752" wp14:editId="0A803199">
            <wp:extent cx="3752850" cy="9058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7621" cy="91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F19C7C" w14:textId="75787FF5" w:rsidR="00384D4C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your </w:t>
      </w:r>
      <w:r w:rsidR="00384D4C">
        <w:rPr>
          <w:rFonts w:ascii="Times New Roman" w:hAnsi="Times New Roman" w:cs="Times New Roman"/>
          <w:sz w:val="28"/>
          <w:szCs w:val="28"/>
        </w:rPr>
        <w:t>Metasploit</w:t>
      </w:r>
      <w:r>
        <w:rPr>
          <w:rFonts w:ascii="Times New Roman" w:hAnsi="Times New Roman" w:cs="Times New Roman"/>
          <w:sz w:val="28"/>
          <w:szCs w:val="28"/>
        </w:rPr>
        <w:t xml:space="preserve"> prompt, </w:t>
      </w:r>
      <w:r w:rsidR="00384D4C">
        <w:rPr>
          <w:rFonts w:ascii="Times New Roman" w:hAnsi="Times New Roman" w:cs="Times New Roman"/>
          <w:sz w:val="28"/>
          <w:szCs w:val="28"/>
        </w:rPr>
        <w:t xml:space="preserve">type or copy and paste the following Nmap command at the prompt. </w:t>
      </w:r>
    </w:p>
    <w:p w14:paraId="373A202C" w14:textId="23D2FE60" w:rsidR="006D21C2" w:rsidRDefault="006D21C2" w:rsidP="00E540C1">
      <w:pPr>
        <w:rPr>
          <w:rFonts w:ascii="Courier New" w:hAnsi="Courier New" w:cs="Courier New"/>
          <w:sz w:val="24"/>
          <w:szCs w:val="24"/>
        </w:rPr>
      </w:pPr>
      <w:proofErr w:type="spellStart"/>
      <w:r w:rsidRPr="006D21C2">
        <w:rPr>
          <w:rFonts w:ascii="Courier New" w:hAnsi="Courier New" w:cs="Courier New"/>
          <w:sz w:val="24"/>
          <w:szCs w:val="24"/>
        </w:rPr>
        <w:t>db_nmap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sV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n --script http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wordpres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>-brute --script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arg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 userdb=/root/Desktop/ShellCodes/metasploitable3.txt,passdb=/root/Desktop/ShellCodes/metasploitable3.txt,http-wordpress-brute.uri=/wordpress/wp-login.php -p8585 192.168.56.1</w:t>
      </w:r>
      <w:r w:rsidR="00B67107">
        <w:rPr>
          <w:rFonts w:ascii="Courier New" w:hAnsi="Courier New" w:cs="Courier New"/>
          <w:sz w:val="24"/>
          <w:szCs w:val="24"/>
        </w:rPr>
        <w:t>40</w:t>
      </w:r>
    </w:p>
    <w:p w14:paraId="4B0577AD" w14:textId="3AC70751" w:rsidR="00722F04" w:rsidRDefault="00722F04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sz w:val="28"/>
          <w:szCs w:val="28"/>
          <w:highlight w:val="yellow"/>
        </w:rPr>
        <w:t>This is my IP address for my target</w:t>
      </w:r>
      <w:r w:rsidR="00611862">
        <w:rPr>
          <w:rFonts w:ascii="Times New Roman" w:hAnsi="Times New Roman" w:cs="Times New Roman"/>
          <w:sz w:val="28"/>
          <w:szCs w:val="28"/>
          <w:highlight w:val="yellow"/>
        </w:rPr>
        <w:t>;</w:t>
      </w:r>
      <w:r w:rsidRPr="00384D4C">
        <w:rPr>
          <w:rFonts w:ascii="Times New Roman" w:hAnsi="Times New Roman" w:cs="Times New Roman"/>
          <w:sz w:val="28"/>
          <w:szCs w:val="28"/>
          <w:highlight w:val="yellow"/>
        </w:rPr>
        <w:t xml:space="preserve"> your IP address will differ!</w:t>
      </w:r>
    </w:p>
    <w:p w14:paraId="71B2C7A6" w14:textId="1119A2A0" w:rsidR="00384D4C" w:rsidRDefault="00384D4C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D6B0E3" wp14:editId="182484DF">
            <wp:extent cx="5943600" cy="478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97CA" w14:textId="6AEED530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7756FB9" w14:textId="60921AB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receive the following error message.</w:t>
      </w:r>
    </w:p>
    <w:p w14:paraId="60183885" w14:textId="49864A7E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sz w:val="28"/>
          <w:szCs w:val="28"/>
        </w:rPr>
        <w:t>Database not connected</w:t>
      </w:r>
    </w:p>
    <w:p w14:paraId="3FE49020" w14:textId="0149A4AD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Metasploit uses PostgreSQL as its database, so it needs to be </w:t>
      </w:r>
      <w:r w:rsidR="0091489F">
        <w:rPr>
          <w:rFonts w:ascii="Times New Roman" w:hAnsi="Times New Roman" w:cs="Times New Roman"/>
          <w:sz w:val="28"/>
          <w:szCs w:val="28"/>
        </w:rPr>
        <w:t>started</w:t>
      </w:r>
      <w:r w:rsidRPr="005E7796">
        <w:rPr>
          <w:rFonts w:ascii="Times New Roman" w:hAnsi="Times New Roman" w:cs="Times New Roman"/>
          <w:sz w:val="28"/>
          <w:szCs w:val="28"/>
        </w:rPr>
        <w:t>.</w:t>
      </w:r>
    </w:p>
    <w:p w14:paraId="5652BA35" w14:textId="1F79E4E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, type the following to start the </w:t>
      </w:r>
      <w:r w:rsidRPr="005E7796">
        <w:rPr>
          <w:rFonts w:ascii="Times New Roman" w:hAnsi="Times New Roman" w:cs="Times New Roman"/>
          <w:sz w:val="28"/>
          <w:szCs w:val="28"/>
        </w:rPr>
        <w:t>PostgreSQL</w:t>
      </w:r>
      <w:r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22501564" w14:textId="4B942003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ervice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postgresql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tart</w:t>
      </w:r>
    </w:p>
    <w:p w14:paraId="0C9CFEEA" w14:textId="742CC64E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4C09FBC" w14:textId="342C5D5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0DFB30F" wp14:editId="46A49D1E">
            <wp:extent cx="2800350" cy="1064266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8332" cy="107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C8F7" w14:textId="27E8780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With PostgreSQL up and running, we next need to create and </w:t>
      </w:r>
      <w:bookmarkStart w:id="0" w:name="_Hlk102032569"/>
      <w:r w:rsidRPr="005E7796">
        <w:rPr>
          <w:rFonts w:ascii="Times New Roman" w:hAnsi="Times New Roman" w:cs="Times New Roman"/>
          <w:sz w:val="28"/>
          <w:szCs w:val="28"/>
        </w:rPr>
        <w:t xml:space="preserve">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bookmarkEnd w:id="0"/>
    <w:p w14:paraId="4C02FA34" w14:textId="17F9048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At the prompt, type the following to 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46005FA8" w14:textId="65D23332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msfdb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init</w:t>
      </w:r>
      <w:proofErr w:type="spellEnd"/>
    </w:p>
    <w:p w14:paraId="38A8343A" w14:textId="3E1ADE59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noProof/>
          <w:sz w:val="28"/>
          <w:szCs w:val="28"/>
        </w:rPr>
        <w:lastRenderedPageBreak/>
        <w:drawing>
          <wp:inline distT="0" distB="0" distL="0" distR="0" wp14:anchorId="27CCFB03" wp14:editId="7DC65E41">
            <wp:extent cx="2724530" cy="66684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0C431" w14:textId="0E080CE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 w:rsidRPr="005E7796">
        <w:rPr>
          <w:rFonts w:ascii="Times New Roman" w:hAnsi="Times New Roman" w:cs="Times New Roman"/>
          <w:sz w:val="28"/>
          <w:szCs w:val="28"/>
        </w:rPr>
        <w:t>enter</w:t>
      </w:r>
      <w:proofErr w:type="gramEnd"/>
      <w:r w:rsidRPr="005E7796">
        <w:rPr>
          <w:rFonts w:ascii="Times New Roman" w:hAnsi="Times New Roman" w:cs="Times New Roman"/>
          <w:sz w:val="28"/>
          <w:szCs w:val="28"/>
        </w:rPr>
        <w:t>.</w:t>
      </w:r>
    </w:p>
    <w:p w14:paraId="65E2DD8A" w14:textId="52B8EB59" w:rsidR="005E779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</w:t>
      </w:r>
      <w:r w:rsidR="005E7796">
        <w:rPr>
          <w:rFonts w:ascii="Times New Roman" w:hAnsi="Times New Roman" w:cs="Times New Roman"/>
          <w:sz w:val="28"/>
          <w:szCs w:val="28"/>
        </w:rPr>
        <w:t xml:space="preserve"> the terminal.</w:t>
      </w:r>
      <w:r>
        <w:rPr>
          <w:rFonts w:ascii="Times New Roman" w:hAnsi="Times New Roman" w:cs="Times New Roman"/>
          <w:sz w:val="28"/>
          <w:szCs w:val="28"/>
        </w:rPr>
        <w:t xml:space="preserve"> Close</w:t>
      </w:r>
      <w:r w:rsidR="00871C6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ut your Metasploit terminal. Right-click on your working folder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from the context menu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elect Open a terminal here. </w:t>
      </w:r>
    </w:p>
    <w:p w14:paraId="7A2B073A" w14:textId="520ACD3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36F2AFF" w14:textId="23E4717B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484122" wp14:editId="144E88D8">
            <wp:extent cx="3771900" cy="9390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5035" w14:textId="0727A99A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7A22275" w14:textId="2712E671" w:rsidR="004539C6" w:rsidRDefault="0061186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your up arrow to reload your last command at the Metasploit prompt</w:t>
      </w:r>
      <w:r w:rsidR="004539C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9FC9FAA" w14:textId="26332094" w:rsidR="004539C6" w:rsidRDefault="00477EBF" w:rsidP="00E540C1">
      <w:pPr>
        <w:rPr>
          <w:rFonts w:ascii="Times New Roman" w:hAnsi="Times New Roman" w:cs="Times New Roman"/>
          <w:sz w:val="28"/>
          <w:szCs w:val="28"/>
        </w:rPr>
      </w:pPr>
      <w:r w:rsidRPr="00477EB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759896" wp14:editId="20BA43B2">
            <wp:extent cx="5943600" cy="3492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364F" w14:textId="4BF0FDE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>.</w:t>
      </w:r>
    </w:p>
    <w:p w14:paraId="7748FFB9" w14:textId="04850E75" w:rsidR="006D21C2" w:rsidRDefault="006D21C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a few </w:t>
      </w:r>
      <w:r w:rsidR="0091489F">
        <w:rPr>
          <w:rFonts w:ascii="Times New Roman" w:hAnsi="Times New Roman" w:cs="Times New Roman"/>
          <w:sz w:val="28"/>
          <w:szCs w:val="28"/>
        </w:rPr>
        <w:t>minutes</w:t>
      </w:r>
      <w:r>
        <w:rPr>
          <w:rFonts w:ascii="Times New Roman" w:hAnsi="Times New Roman" w:cs="Times New Roman"/>
          <w:sz w:val="28"/>
          <w:szCs w:val="28"/>
        </w:rPr>
        <w:t>, the Nmap scan returns the following results</w:t>
      </w:r>
      <w:r w:rsidR="00477EBF">
        <w:rPr>
          <w:rFonts w:ascii="Times New Roman" w:hAnsi="Times New Roman" w:cs="Times New Roman"/>
          <w:sz w:val="28"/>
          <w:szCs w:val="28"/>
        </w:rPr>
        <w:t xml:space="preserve"> finding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 w:rsidR="00477EBF"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3FEB1C61" w14:textId="654D8DA9" w:rsidR="006D21C2" w:rsidRDefault="0091489F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267285" wp14:editId="17C114F4">
            <wp:extent cx="5934075" cy="25241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3897F" w14:textId="77777777" w:rsidR="008B5A67" w:rsidRDefault="008B5A67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08BE857" w14:textId="77777777" w:rsidR="008B5A67" w:rsidRDefault="008B5A67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25EEF0" w14:textId="49BE9CA3" w:rsidR="00477EBF" w:rsidRDefault="00477EBF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77EBF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Brute forcing </w:t>
      </w:r>
      <w:r w:rsidR="00FE65B4"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77EBF">
        <w:rPr>
          <w:rFonts w:ascii="Times New Roman" w:hAnsi="Times New Roman" w:cs="Times New Roman"/>
          <w:b/>
          <w:bCs/>
          <w:sz w:val="28"/>
          <w:szCs w:val="28"/>
        </w:rPr>
        <w:t xml:space="preserve"> using Metasploit</w:t>
      </w:r>
    </w:p>
    <w:p w14:paraId="79F47F96" w14:textId="1B9A62E9" w:rsidR="00FE65B4" w:rsidRDefault="00FE65B4" w:rsidP="00E540C1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F0B1210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6C0AE4E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4731E8" wp14:editId="5A5249DA">
            <wp:extent cx="3771900" cy="93902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AC8C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>
        <w:rPr>
          <w:rFonts w:ascii="Times New Roman" w:hAnsi="Times New Roman" w:cs="Times New Roman"/>
          <w:sz w:val="28"/>
          <w:szCs w:val="28"/>
        </w:rPr>
        <w:t>ent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3FD1493" w14:textId="27F30489" w:rsid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ype in each of the following Metasploit commands one at a time, hitting enter between each command.</w:t>
      </w:r>
    </w:p>
    <w:p w14:paraId="404A64A8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use auxiliary/scanner/htt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_xmlrpc_login</w:t>
      </w:r>
      <w:proofErr w:type="spellEnd"/>
    </w:p>
    <w:p w14:paraId="0104691C" w14:textId="01D9A1E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hos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192.168.56.</w:t>
      </w:r>
      <w:r w:rsidR="00D81B1E">
        <w:rPr>
          <w:rFonts w:ascii="Courier New" w:hAnsi="Courier New" w:cs="Courier New"/>
          <w:sz w:val="28"/>
          <w:szCs w:val="28"/>
        </w:rPr>
        <w:t>140</w:t>
      </w:r>
    </w:p>
    <w:p w14:paraId="2141161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por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8585</w:t>
      </w:r>
    </w:p>
    <w:p w14:paraId="58FA2031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targeturi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</w:t>
      </w:r>
      <w:proofErr w:type="spellEnd"/>
    </w:p>
    <w:p w14:paraId="0EB1CBFC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user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55EB4BFA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pass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3ECE8FF6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blank_password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true</w:t>
      </w:r>
    </w:p>
    <w:p w14:paraId="1575978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top_on_succes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false</w:t>
      </w:r>
    </w:p>
    <w:p w14:paraId="5B43C520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set verbose false</w:t>
      </w:r>
    </w:p>
    <w:p w14:paraId="3101D16A" w14:textId="51EE52B6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run</w:t>
      </w:r>
    </w:p>
    <w:p w14:paraId="68A515DF" w14:textId="56A7C47E" w:rsidR="00D940C6" w:rsidRP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 w:rsidRPr="00D940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2A0C75" wp14:editId="0F4367D5">
            <wp:extent cx="5943600" cy="25450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EDC0" w14:textId="76288654" w:rsidR="00477EBF" w:rsidRDefault="00445383" w:rsidP="00E540C1">
      <w:pPr>
        <w:rPr>
          <w:rFonts w:ascii="Times New Roman" w:hAnsi="Times New Roman" w:cs="Times New Roman"/>
          <w:sz w:val="28"/>
          <w:szCs w:val="28"/>
        </w:rPr>
      </w:pPr>
      <w:r w:rsidRPr="00445383">
        <w:rPr>
          <w:rFonts w:ascii="Times New Roman" w:hAnsi="Times New Roman" w:cs="Times New Roman"/>
          <w:sz w:val="28"/>
          <w:szCs w:val="28"/>
        </w:rPr>
        <w:lastRenderedPageBreak/>
        <w:t xml:space="preserve">After a short scan, </w:t>
      </w:r>
      <w:r>
        <w:rPr>
          <w:rFonts w:ascii="Times New Roman" w:hAnsi="Times New Roman" w:cs="Times New Roman"/>
          <w:sz w:val="28"/>
          <w:szCs w:val="28"/>
        </w:rPr>
        <w:t xml:space="preserve">Metasploit finds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49B55E82" w14:textId="74559E8F" w:rsidR="00445383" w:rsidRDefault="005F049A" w:rsidP="00E540C1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3B0DA73" wp14:editId="36D7788B">
            <wp:extent cx="4514850" cy="13780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1832" cy="138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D3FC" w14:textId="50826482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Brute forcing </w:t>
      </w:r>
      <w:r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 using </w:t>
      </w:r>
      <w:proofErr w:type="spellStart"/>
      <w:r w:rsidRPr="00445383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="005F049A">
        <w:rPr>
          <w:rFonts w:ascii="Times New Roman" w:hAnsi="Times New Roman" w:cs="Times New Roman"/>
          <w:b/>
          <w:bCs/>
          <w:sz w:val="28"/>
          <w:szCs w:val="28"/>
        </w:rPr>
        <w:t>p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>can</w:t>
      </w:r>
      <w:proofErr w:type="spellEnd"/>
    </w:p>
    <w:p w14:paraId="0C296B19" w14:textId="5137B0D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0D06CD" w14:textId="2BBD5546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, type the following:</w:t>
      </w:r>
    </w:p>
    <w:p w14:paraId="197D3AAB" w14:textId="7388138A" w:rsidR="00445383" w:rsidRDefault="00445383" w:rsidP="00445383">
      <w:pPr>
        <w:rPr>
          <w:rFonts w:ascii="Courier New" w:hAnsi="Courier New" w:cs="Courier New"/>
          <w:sz w:val="28"/>
          <w:szCs w:val="28"/>
        </w:rPr>
      </w:pPr>
      <w:proofErr w:type="spellStart"/>
      <w:r w:rsidRPr="00445383">
        <w:rPr>
          <w:rFonts w:ascii="Courier New" w:hAnsi="Courier New" w:cs="Courier New"/>
          <w:sz w:val="28"/>
          <w:szCs w:val="28"/>
        </w:rPr>
        <w:t>wpscan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--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url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http://192.168</w:t>
      </w:r>
      <w:r>
        <w:rPr>
          <w:rFonts w:ascii="Courier New" w:hAnsi="Courier New" w:cs="Courier New"/>
          <w:sz w:val="28"/>
          <w:szCs w:val="28"/>
        </w:rPr>
        <w:t>.</w:t>
      </w:r>
      <w:r w:rsidRPr="00445383">
        <w:rPr>
          <w:rFonts w:ascii="Courier New" w:hAnsi="Courier New" w:cs="Courier New"/>
          <w:sz w:val="28"/>
          <w:szCs w:val="28"/>
        </w:rPr>
        <w:t>56.1</w:t>
      </w:r>
      <w:r w:rsidR="008B010D">
        <w:rPr>
          <w:rFonts w:ascii="Courier New" w:hAnsi="Courier New" w:cs="Courier New"/>
          <w:sz w:val="28"/>
          <w:szCs w:val="28"/>
        </w:rPr>
        <w:t>40</w:t>
      </w:r>
      <w:r w:rsidRPr="00445383">
        <w:rPr>
          <w:rFonts w:ascii="Courier New" w:hAnsi="Courier New" w:cs="Courier New"/>
          <w:sz w:val="28"/>
          <w:szCs w:val="28"/>
        </w:rPr>
        <w:t>:8585/wordpress/ --passwords /roo</w:t>
      </w:r>
      <w:r>
        <w:rPr>
          <w:rFonts w:ascii="Courier New" w:hAnsi="Courier New" w:cs="Courier New"/>
          <w:sz w:val="28"/>
          <w:szCs w:val="28"/>
        </w:rPr>
        <w:t>t</w:t>
      </w:r>
      <w:r w:rsidRPr="00445383">
        <w:rPr>
          <w:rFonts w:ascii="Courier New" w:hAnsi="Courier New" w:cs="Courier New"/>
          <w:sz w:val="28"/>
          <w:szCs w:val="28"/>
        </w:rPr>
        <w:t>/Desktop/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>/metasploitable3.txt</w:t>
      </w:r>
    </w:p>
    <w:p w14:paraId="68DF081F" w14:textId="516AEC3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3D0E4E">
        <w:rPr>
          <w:rFonts w:ascii="Times New Roman" w:hAnsi="Times New Roman" w:cs="Times New Roman"/>
          <w:sz w:val="28"/>
          <w:szCs w:val="28"/>
        </w:rPr>
        <w:t xml:space="preserve">Press </w:t>
      </w:r>
      <w:proofErr w:type="gramStart"/>
      <w:r w:rsidRPr="003D0E4E">
        <w:rPr>
          <w:rFonts w:ascii="Times New Roman" w:hAnsi="Times New Roman" w:cs="Times New Roman"/>
          <w:sz w:val="28"/>
          <w:szCs w:val="28"/>
        </w:rPr>
        <w:t>enter</w:t>
      </w:r>
      <w:proofErr w:type="gramEnd"/>
      <w:r w:rsidR="003D0E4E">
        <w:rPr>
          <w:rFonts w:ascii="Times New Roman" w:hAnsi="Times New Roman" w:cs="Times New Roman"/>
          <w:sz w:val="28"/>
          <w:szCs w:val="28"/>
        </w:rPr>
        <w:t>.</w:t>
      </w:r>
    </w:p>
    <w:p w14:paraId="0DF60B73" w14:textId="24130069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</w:t>
      </w: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tarts for the first time, it will ask you if you want to update. I recommend </w:t>
      </w:r>
      <w:r w:rsidR="00871C64">
        <w:rPr>
          <w:rFonts w:ascii="Times New Roman" w:hAnsi="Times New Roman" w:cs="Times New Roman"/>
          <w:sz w:val="28"/>
          <w:szCs w:val="28"/>
        </w:rPr>
        <w:t>allowing</w:t>
      </w:r>
      <w:r>
        <w:rPr>
          <w:rFonts w:ascii="Times New Roman" w:hAnsi="Times New Roman" w:cs="Times New Roman"/>
          <w:sz w:val="28"/>
          <w:szCs w:val="28"/>
        </w:rPr>
        <w:t xml:space="preserve"> the update</w:t>
      </w:r>
      <w:r w:rsidR="00611862">
        <w:rPr>
          <w:rFonts w:ascii="Times New Roman" w:hAnsi="Times New Roman" w:cs="Times New Roman"/>
          <w:sz w:val="28"/>
          <w:szCs w:val="28"/>
        </w:rPr>
        <w:t>, but</w:t>
      </w:r>
      <w:r>
        <w:rPr>
          <w:rFonts w:ascii="Times New Roman" w:hAnsi="Times New Roman" w:cs="Times New Roman"/>
          <w:sz w:val="28"/>
          <w:szCs w:val="28"/>
        </w:rPr>
        <w:t xml:space="preserve"> you will have to change your VirtualBox adapter for Kali to Nat network. </w:t>
      </w:r>
    </w:p>
    <w:p w14:paraId="123E0BDC" w14:textId="57B588B6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fter the update, you’ll need to change it back to a Host-only adapter and restart the scan.</w:t>
      </w:r>
    </w:p>
    <w:p w14:paraId="6A4A925E" w14:textId="69BFAC09" w:rsidR="005F049A" w:rsidRDefault="005F049A" w:rsidP="00445383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und four sets of credentials. </w:t>
      </w:r>
    </w:p>
    <w:p w14:paraId="67FB529C" w14:textId="30CA4D02" w:rsidR="003D0E4E" w:rsidRDefault="005F049A" w:rsidP="00445383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9AA3ED" wp14:editId="0CA573CC">
            <wp:extent cx="6662672" cy="272415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68372" cy="2726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E4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F908B6" w14:textId="1E7D79CD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ack at the WordPress login page, you can now login to WordPress using vagrant and vagrant. </w:t>
      </w:r>
    </w:p>
    <w:p w14:paraId="4EB67315" w14:textId="75AC5802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8343E74" wp14:editId="174CBAF0">
            <wp:extent cx="3134162" cy="3648584"/>
            <wp:effectExtent l="0" t="0" r="9525" b="952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4839" w14:textId="013690F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now have full administrative access to WordPress.</w:t>
      </w:r>
    </w:p>
    <w:p w14:paraId="2563FB5F" w14:textId="77777777" w:rsidR="00290D39" w:rsidRDefault="00290D39" w:rsidP="00445383">
      <w:pPr>
        <w:rPr>
          <w:rFonts w:ascii="Times New Roman" w:hAnsi="Times New Roman" w:cs="Times New Roman"/>
          <w:sz w:val="28"/>
          <w:szCs w:val="28"/>
        </w:rPr>
      </w:pPr>
    </w:p>
    <w:p w14:paraId="5CF4E49A" w14:textId="025D2441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562C8B" wp14:editId="7E956539">
            <wp:extent cx="5943600" cy="2867660"/>
            <wp:effectExtent l="0" t="0" r="0" b="889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E275" w14:textId="77777777" w:rsidR="00871C64" w:rsidRDefault="00871C64" w:rsidP="0044538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449280" w14:textId="7E3B7693" w:rsidR="008B5A67" w:rsidRDefault="008B5A67" w:rsidP="0044538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B5A67">
        <w:rPr>
          <w:rFonts w:ascii="Times New Roman" w:hAnsi="Times New Roman" w:cs="Times New Roman"/>
          <w:b/>
          <w:bCs/>
          <w:sz w:val="28"/>
          <w:szCs w:val="28"/>
        </w:rPr>
        <w:lastRenderedPageBreak/>
        <w:t>Summary</w:t>
      </w:r>
    </w:p>
    <w:p w14:paraId="24FF10CD" w14:textId="78AB7260" w:rsidR="00E91E44" w:rsidRDefault="008B5A67" w:rsidP="00290D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aving success</w:t>
      </w:r>
      <w:r w:rsidR="00760706">
        <w:rPr>
          <w:rFonts w:ascii="Times New Roman" w:hAnsi="Times New Roman" w:cs="Times New Roman"/>
          <w:sz w:val="28"/>
          <w:szCs w:val="28"/>
        </w:rPr>
        <w:t xml:space="preserve"> at</w:t>
      </w:r>
      <w:r>
        <w:rPr>
          <w:rFonts w:ascii="Times New Roman" w:hAnsi="Times New Roman" w:cs="Times New Roman"/>
          <w:sz w:val="28"/>
          <w:szCs w:val="28"/>
        </w:rPr>
        <w:t xml:space="preserve"> brute forcing </w:t>
      </w:r>
      <w:r w:rsidR="00760706">
        <w:rPr>
          <w:rFonts w:ascii="Times New Roman" w:hAnsi="Times New Roman" w:cs="Times New Roman"/>
          <w:sz w:val="28"/>
          <w:szCs w:val="28"/>
        </w:rPr>
        <w:t>our</w:t>
      </w:r>
      <w:r>
        <w:rPr>
          <w:rFonts w:ascii="Times New Roman" w:hAnsi="Times New Roman" w:cs="Times New Roman"/>
          <w:sz w:val="28"/>
          <w:szCs w:val="28"/>
        </w:rPr>
        <w:t xml:space="preserve"> way into a web application such as WordPress is easy enough in a sterile lab environment</w:t>
      </w:r>
      <w:r w:rsidR="00871C64">
        <w:rPr>
          <w:rFonts w:ascii="Times New Roman" w:hAnsi="Times New Roman" w:cs="Times New Roman"/>
          <w:sz w:val="28"/>
          <w:szCs w:val="28"/>
        </w:rPr>
        <w:t>, but roughly 50% of all exploits you will try will fail in the real world</w:t>
      </w:r>
      <w:r>
        <w:rPr>
          <w:rFonts w:ascii="Times New Roman" w:hAnsi="Times New Roman" w:cs="Times New Roman"/>
          <w:sz w:val="28"/>
          <w:szCs w:val="28"/>
        </w:rPr>
        <w:t>. Different versions of the operating system, different ver</w:t>
      </w:r>
      <w:r w:rsidR="00760706">
        <w:rPr>
          <w:rFonts w:ascii="Times New Roman" w:hAnsi="Times New Roman" w:cs="Times New Roman"/>
          <w:sz w:val="28"/>
          <w:szCs w:val="28"/>
        </w:rPr>
        <w:t>sioning of some needed files, patches, security updates</w:t>
      </w:r>
      <w:r w:rsidR="00871C64">
        <w:rPr>
          <w:rFonts w:ascii="Times New Roman" w:hAnsi="Times New Roman" w:cs="Times New Roman"/>
          <w:sz w:val="28"/>
          <w:szCs w:val="28"/>
        </w:rPr>
        <w:t>,</w:t>
      </w:r>
      <w:r w:rsidR="00760706">
        <w:rPr>
          <w:rFonts w:ascii="Times New Roman" w:hAnsi="Times New Roman" w:cs="Times New Roman"/>
          <w:sz w:val="28"/>
          <w:szCs w:val="28"/>
        </w:rPr>
        <w:t xml:space="preserve"> and </w:t>
      </w:r>
      <w:r w:rsidR="00871C64">
        <w:rPr>
          <w:rFonts w:ascii="Times New Roman" w:hAnsi="Times New Roman" w:cs="Times New Roman"/>
          <w:sz w:val="28"/>
          <w:szCs w:val="28"/>
        </w:rPr>
        <w:t>many</w:t>
      </w:r>
      <w:r w:rsidR="00760706">
        <w:rPr>
          <w:rFonts w:ascii="Times New Roman" w:hAnsi="Times New Roman" w:cs="Times New Roman"/>
          <w:sz w:val="28"/>
          <w:szCs w:val="28"/>
        </w:rPr>
        <w:t xml:space="preserve"> other issues make </w:t>
      </w:r>
      <w:proofErr w:type="spellStart"/>
      <w:r w:rsidR="00760706">
        <w:rPr>
          <w:rFonts w:ascii="Times New Roman" w:hAnsi="Times New Roman" w:cs="Times New Roman"/>
          <w:sz w:val="28"/>
          <w:szCs w:val="28"/>
        </w:rPr>
        <w:t>pentesting</w:t>
      </w:r>
      <w:proofErr w:type="spellEnd"/>
      <w:r w:rsidR="00760706">
        <w:rPr>
          <w:rFonts w:ascii="Times New Roman" w:hAnsi="Times New Roman" w:cs="Times New Roman"/>
          <w:sz w:val="28"/>
          <w:szCs w:val="28"/>
        </w:rPr>
        <w:t xml:space="preserve"> or hacking a website difficult. Therefore</w:t>
      </w:r>
      <w:r w:rsidR="00E91E44">
        <w:rPr>
          <w:rFonts w:ascii="Times New Roman" w:hAnsi="Times New Roman" w:cs="Times New Roman"/>
          <w:sz w:val="28"/>
          <w:szCs w:val="28"/>
        </w:rPr>
        <w:t>,</w:t>
      </w:r>
      <w:r w:rsidR="00760706">
        <w:rPr>
          <w:rFonts w:ascii="Times New Roman" w:hAnsi="Times New Roman" w:cs="Times New Roman"/>
          <w:sz w:val="28"/>
          <w:szCs w:val="28"/>
        </w:rPr>
        <w:t xml:space="preserve"> you need to know more than just one method. </w:t>
      </w:r>
      <w:r w:rsidR="00871C64">
        <w:rPr>
          <w:rFonts w:ascii="Times New Roman" w:hAnsi="Times New Roman" w:cs="Times New Roman"/>
          <w:sz w:val="28"/>
          <w:szCs w:val="28"/>
        </w:rPr>
        <w:t>Y</w:t>
      </w:r>
      <w:r w:rsidR="00760706">
        <w:rPr>
          <w:rFonts w:ascii="Times New Roman" w:hAnsi="Times New Roman" w:cs="Times New Roman"/>
          <w:sz w:val="28"/>
          <w:szCs w:val="28"/>
        </w:rPr>
        <w:t>ou should always try the out</w:t>
      </w:r>
      <w:r w:rsidR="00871C64">
        <w:rPr>
          <w:rFonts w:ascii="Times New Roman" w:hAnsi="Times New Roman" w:cs="Times New Roman"/>
          <w:sz w:val="28"/>
          <w:szCs w:val="28"/>
        </w:rPr>
        <w:t>-of-the-</w:t>
      </w:r>
      <w:r w:rsidR="00760706">
        <w:rPr>
          <w:rFonts w:ascii="Times New Roman" w:hAnsi="Times New Roman" w:cs="Times New Roman"/>
          <w:sz w:val="28"/>
          <w:szCs w:val="28"/>
        </w:rPr>
        <w:t>box default</w:t>
      </w:r>
      <w:r w:rsidR="00E91E44">
        <w:rPr>
          <w:rFonts w:ascii="Times New Roman" w:hAnsi="Times New Roman" w:cs="Times New Roman"/>
          <w:sz w:val="28"/>
          <w:szCs w:val="28"/>
        </w:rPr>
        <w:t xml:space="preserve"> username and password for the application first. </w:t>
      </w:r>
    </w:p>
    <w:p w14:paraId="1F4BB86E" w14:textId="48D03442" w:rsidR="00290D39" w:rsidRPr="00760706" w:rsidRDefault="00E91E44" w:rsidP="00290D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e have many a few times when I surprised myself when the default username and password worked. If th</w:t>
      </w:r>
      <w:r w:rsidR="00BB7E25">
        <w:rPr>
          <w:rFonts w:ascii="Times New Roman" w:hAnsi="Times New Roman" w:cs="Times New Roman"/>
          <w:sz w:val="28"/>
          <w:szCs w:val="28"/>
        </w:rPr>
        <w:t>e</w:t>
      </w:r>
      <w:r>
        <w:rPr>
          <w:rFonts w:ascii="Times New Roman" w:hAnsi="Times New Roman" w:cs="Times New Roman"/>
          <w:sz w:val="28"/>
          <w:szCs w:val="28"/>
        </w:rPr>
        <w:t xml:space="preserve"> application or the device comes out of the box with a default username and password, it can easily be found on the Internet</w:t>
      </w:r>
      <w:r w:rsidR="00BB7E25">
        <w:rPr>
          <w:rFonts w:ascii="Times New Roman" w:hAnsi="Times New Roman" w:cs="Times New Roman"/>
          <w:sz w:val="28"/>
          <w:szCs w:val="28"/>
        </w:rPr>
        <w:t xml:space="preserve"> using Shoda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6B05138" w14:textId="6BAFA393" w:rsidR="00193596" w:rsidRDefault="00193596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d o</w:t>
      </w:r>
      <w:r w:rsidR="00290D39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 xml:space="preserve"> the lab!</w:t>
      </w:r>
    </w:p>
    <w:p w14:paraId="2E2B4DAB" w14:textId="7777777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</w:p>
    <w:p w14:paraId="1301F8C7" w14:textId="77777777" w:rsidR="003D0E4E" w:rsidRP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</w:p>
    <w:p w14:paraId="4E180FF8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7BC0EB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F40316" w14:textId="77777777" w:rsidR="00445383" w:rsidRPr="00445383" w:rsidRDefault="00445383" w:rsidP="00E540C1">
      <w:pPr>
        <w:rPr>
          <w:rFonts w:ascii="Times New Roman" w:hAnsi="Times New Roman" w:cs="Times New Roman"/>
          <w:sz w:val="28"/>
          <w:szCs w:val="28"/>
        </w:rPr>
      </w:pPr>
    </w:p>
    <w:p w14:paraId="2B4750F1" w14:textId="77777777" w:rsidR="00445383" w:rsidRP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9DA0694" w14:textId="77777777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</w:p>
    <w:p w14:paraId="6FE3B79E" w14:textId="77777777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p w14:paraId="4563CDA7" w14:textId="77777777" w:rsidR="005E7796" w:rsidRPr="00722F04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sectPr w:rsidR="005E7796" w:rsidRPr="00722F04"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E128B" w14:textId="77777777" w:rsidR="0093009B" w:rsidRDefault="0093009B" w:rsidP="00363C73">
      <w:pPr>
        <w:spacing w:after="0" w:line="240" w:lineRule="auto"/>
      </w:pPr>
      <w:r>
        <w:separator/>
      </w:r>
    </w:p>
  </w:endnote>
  <w:endnote w:type="continuationSeparator" w:id="0">
    <w:p w14:paraId="657307BD" w14:textId="77777777" w:rsidR="0093009B" w:rsidRDefault="0093009B" w:rsidP="0036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6694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63736" w14:textId="336AA10A" w:rsidR="00363C73" w:rsidRDefault="00363C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2A819A" w14:textId="77777777" w:rsidR="00363C73" w:rsidRDefault="00363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048FB" w14:textId="77777777" w:rsidR="0093009B" w:rsidRDefault="0093009B" w:rsidP="00363C73">
      <w:pPr>
        <w:spacing w:after="0" w:line="240" w:lineRule="auto"/>
      </w:pPr>
      <w:r>
        <w:separator/>
      </w:r>
    </w:p>
  </w:footnote>
  <w:footnote w:type="continuationSeparator" w:id="0">
    <w:p w14:paraId="6A5577F6" w14:textId="77777777" w:rsidR="0093009B" w:rsidRDefault="0093009B" w:rsidP="00363C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C1B61"/>
    <w:multiLevelType w:val="hybridMultilevel"/>
    <w:tmpl w:val="4210C8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076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DA1NzQ0MTMzNjBS0lEKTi0uzszPAykwrQUA3oMzsSwAAAA="/>
  </w:docVars>
  <w:rsids>
    <w:rsidRoot w:val="00BF785A"/>
    <w:rsid w:val="00030B38"/>
    <w:rsid w:val="0003642D"/>
    <w:rsid w:val="000823B2"/>
    <w:rsid w:val="000A1979"/>
    <w:rsid w:val="000A52CA"/>
    <w:rsid w:val="000D3BEC"/>
    <w:rsid w:val="0011237D"/>
    <w:rsid w:val="00142679"/>
    <w:rsid w:val="00193596"/>
    <w:rsid w:val="001C69A1"/>
    <w:rsid w:val="001F464A"/>
    <w:rsid w:val="00216122"/>
    <w:rsid w:val="0022309A"/>
    <w:rsid w:val="00271AED"/>
    <w:rsid w:val="0028120F"/>
    <w:rsid w:val="00286CB8"/>
    <w:rsid w:val="00290D39"/>
    <w:rsid w:val="00291F0F"/>
    <w:rsid w:val="002D00E1"/>
    <w:rsid w:val="00300C1E"/>
    <w:rsid w:val="00363C73"/>
    <w:rsid w:val="00367C3D"/>
    <w:rsid w:val="00384D4C"/>
    <w:rsid w:val="00396433"/>
    <w:rsid w:val="003C2C35"/>
    <w:rsid w:val="003D0E4E"/>
    <w:rsid w:val="00421008"/>
    <w:rsid w:val="00421D4E"/>
    <w:rsid w:val="0044353B"/>
    <w:rsid w:val="00445383"/>
    <w:rsid w:val="004539C6"/>
    <w:rsid w:val="00477EBF"/>
    <w:rsid w:val="00497789"/>
    <w:rsid w:val="004D54AA"/>
    <w:rsid w:val="004E50D9"/>
    <w:rsid w:val="004F7BA6"/>
    <w:rsid w:val="0050313A"/>
    <w:rsid w:val="0058062B"/>
    <w:rsid w:val="005E7796"/>
    <w:rsid w:val="005F049A"/>
    <w:rsid w:val="006025E9"/>
    <w:rsid w:val="00611862"/>
    <w:rsid w:val="00633B45"/>
    <w:rsid w:val="0064094B"/>
    <w:rsid w:val="00673D0C"/>
    <w:rsid w:val="00676EE3"/>
    <w:rsid w:val="00693E85"/>
    <w:rsid w:val="006D21C2"/>
    <w:rsid w:val="006D678D"/>
    <w:rsid w:val="006E031E"/>
    <w:rsid w:val="00722F04"/>
    <w:rsid w:val="00760706"/>
    <w:rsid w:val="008041F2"/>
    <w:rsid w:val="008257B7"/>
    <w:rsid w:val="00871C64"/>
    <w:rsid w:val="008B010D"/>
    <w:rsid w:val="008B5A67"/>
    <w:rsid w:val="008D1E76"/>
    <w:rsid w:val="0091489F"/>
    <w:rsid w:val="0093009B"/>
    <w:rsid w:val="00995B9D"/>
    <w:rsid w:val="009A541C"/>
    <w:rsid w:val="009C51AE"/>
    <w:rsid w:val="009E2B0C"/>
    <w:rsid w:val="00B1455A"/>
    <w:rsid w:val="00B56102"/>
    <w:rsid w:val="00B61203"/>
    <w:rsid w:val="00B67107"/>
    <w:rsid w:val="00BB7E25"/>
    <w:rsid w:val="00BE406B"/>
    <w:rsid w:val="00BF785A"/>
    <w:rsid w:val="00C36C90"/>
    <w:rsid w:val="00C45A44"/>
    <w:rsid w:val="00CD22A4"/>
    <w:rsid w:val="00CE6678"/>
    <w:rsid w:val="00D079FA"/>
    <w:rsid w:val="00D81B1E"/>
    <w:rsid w:val="00D940C6"/>
    <w:rsid w:val="00DA7649"/>
    <w:rsid w:val="00E12D58"/>
    <w:rsid w:val="00E21C98"/>
    <w:rsid w:val="00E33953"/>
    <w:rsid w:val="00E37E30"/>
    <w:rsid w:val="00E540C1"/>
    <w:rsid w:val="00E91A32"/>
    <w:rsid w:val="00E91E44"/>
    <w:rsid w:val="00EE6635"/>
    <w:rsid w:val="00F0413D"/>
    <w:rsid w:val="00F33EB0"/>
    <w:rsid w:val="00F36DE7"/>
    <w:rsid w:val="00F860D3"/>
    <w:rsid w:val="00FA7951"/>
    <w:rsid w:val="00FE6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26C8"/>
  <w15:chartTrackingRefBased/>
  <w15:docId w15:val="{76F87898-B807-41BE-B184-53155577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8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54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4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42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73"/>
  </w:style>
  <w:style w:type="paragraph" w:styleId="Footer">
    <w:name w:val="footer"/>
    <w:basedOn w:val="Normal"/>
    <w:link w:val="Foot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73"/>
  </w:style>
  <w:style w:type="character" w:styleId="FollowedHyperlink">
    <w:name w:val="FollowedHyperlink"/>
    <w:basedOn w:val="DefaultParagraphFont"/>
    <w:uiPriority w:val="99"/>
    <w:semiHidden/>
    <w:unhideWhenUsed/>
    <w:rsid w:val="002230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eeksforgeeks.org/cewl-tool-creating-custom-wordlists-tool-in-kali-linux/" TargetMode="Externa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13</Pages>
  <Words>1110</Words>
  <Characters>633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3</cp:revision>
  <cp:lastPrinted>2022-04-27T06:32:00Z</cp:lastPrinted>
  <dcterms:created xsi:type="dcterms:W3CDTF">2022-05-12T03:58:00Z</dcterms:created>
  <dcterms:modified xsi:type="dcterms:W3CDTF">2022-05-28T01:37:00Z</dcterms:modified>
</cp:coreProperties>
</file>